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9A3" w:rsidRDefault="00C91DFD">
      <w:r>
        <w:t>`</w:t>
      </w:r>
      <w:r w:rsidR="004667C0">
        <w:t>Other Project Issues</w:t>
      </w:r>
    </w:p>
    <w:p w:rsidR="004667C0" w:rsidRDefault="004667C0">
      <w:r>
        <w:t>6.1 Other project issues in the projects</w:t>
      </w:r>
    </w:p>
    <w:p w:rsidR="004667C0" w:rsidRDefault="004667C0">
      <w:r>
        <w:t xml:space="preserve">In the process of completing my </w:t>
      </w:r>
      <w:proofErr w:type="gramStart"/>
      <w:r>
        <w:t>project</w:t>
      </w:r>
      <w:proofErr w:type="gramEnd"/>
      <w:r>
        <w:t xml:space="preserve"> I have faced many problems and issues which are listed below:</w:t>
      </w:r>
    </w:p>
    <w:p w:rsidR="004667C0" w:rsidRDefault="004667C0" w:rsidP="004667C0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4667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CD54F2"/>
    <w:multiLevelType w:val="hybridMultilevel"/>
    <w:tmpl w:val="00AAD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LY0Mjc1tjAysTBV0lEKTi0uzszPAykwrAUAU0NMXywAAAA="/>
  </w:docVars>
  <w:rsids>
    <w:rsidRoot w:val="00AD6A4D"/>
    <w:rsid w:val="001619A3"/>
    <w:rsid w:val="004667C0"/>
    <w:rsid w:val="00AD6A4D"/>
    <w:rsid w:val="00C91DFD"/>
    <w:rsid w:val="00FE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7C4D4"/>
  <w15:chartTrackingRefBased/>
  <w15:docId w15:val="{0C3EBB02-08F7-47D8-A856-0480C5F0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67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Rana</dc:creator>
  <cp:keywords/>
  <dc:description/>
  <cp:lastModifiedBy>Binod Rana</cp:lastModifiedBy>
  <cp:revision>3</cp:revision>
  <dcterms:created xsi:type="dcterms:W3CDTF">2019-07-10T03:45:00Z</dcterms:created>
  <dcterms:modified xsi:type="dcterms:W3CDTF">2019-07-10T06:01:00Z</dcterms:modified>
</cp:coreProperties>
</file>